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D96516" w14:textId="2A8B3773" w:rsidR="0049004F" w:rsidRPr="00760245" w:rsidRDefault="0049004F" w:rsidP="00B459F4">
      <w:pPr>
        <w:spacing w:after="0"/>
        <w:jc w:val="center"/>
        <w:rPr>
          <w:rFonts w:ascii="Times New Roman" w:hAnsi="Times New Roman" w:cs="Times New Roman"/>
          <w:b/>
          <w:bCs/>
          <w:sz w:val="50"/>
          <w:szCs w:val="50"/>
        </w:rPr>
      </w:pPr>
      <w:proofErr w:type="spellStart"/>
      <w:r w:rsidRPr="00760245">
        <w:rPr>
          <w:rFonts w:ascii="Times New Roman" w:hAnsi="Times New Roman" w:cs="Times New Roman"/>
          <w:b/>
          <w:bCs/>
          <w:sz w:val="48"/>
          <w:szCs w:val="48"/>
        </w:rPr>
        <w:t>Mechi</w:t>
      </w:r>
      <w:proofErr w:type="spellEnd"/>
      <w:r w:rsidRPr="00760245">
        <w:rPr>
          <w:rFonts w:ascii="Times New Roman" w:hAnsi="Times New Roman" w:cs="Times New Roman"/>
          <w:b/>
          <w:bCs/>
          <w:sz w:val="48"/>
          <w:szCs w:val="48"/>
        </w:rPr>
        <w:t xml:space="preserve"> Multiple Campus</w:t>
      </w:r>
    </w:p>
    <w:p w14:paraId="4B07CC0B" w14:textId="2B40302B" w:rsidR="0049004F" w:rsidRPr="00B459F4" w:rsidRDefault="0049004F" w:rsidP="00B459F4">
      <w:pPr>
        <w:spacing w:after="0"/>
        <w:jc w:val="center"/>
        <w:rPr>
          <w:rFonts w:ascii="Times New Roman" w:hAnsi="Times New Roman" w:cs="Times New Roman"/>
          <w:sz w:val="24"/>
          <w:szCs w:val="22"/>
        </w:rPr>
      </w:pPr>
      <w:r w:rsidRPr="00B459F4">
        <w:rPr>
          <w:rFonts w:ascii="Times New Roman" w:hAnsi="Times New Roman" w:cs="Times New Roman"/>
          <w:sz w:val="24"/>
          <w:szCs w:val="22"/>
        </w:rPr>
        <w:t>(Tribhuvan University)</w:t>
      </w:r>
    </w:p>
    <w:p w14:paraId="052B8DAD" w14:textId="7DA1DE33" w:rsidR="0049004F" w:rsidRDefault="0049004F" w:rsidP="00B459F4">
      <w:pPr>
        <w:spacing w:after="0"/>
        <w:jc w:val="center"/>
        <w:rPr>
          <w:rFonts w:ascii="Times New Roman" w:hAnsi="Times New Roman" w:cs="Times New Roman"/>
          <w:sz w:val="24"/>
          <w:szCs w:val="22"/>
        </w:rPr>
      </w:pPr>
      <w:proofErr w:type="spellStart"/>
      <w:r w:rsidRPr="00B459F4">
        <w:rPr>
          <w:rFonts w:ascii="Times New Roman" w:hAnsi="Times New Roman" w:cs="Times New Roman"/>
          <w:sz w:val="24"/>
          <w:szCs w:val="22"/>
        </w:rPr>
        <w:t>Bhadrapur</w:t>
      </w:r>
      <w:proofErr w:type="spellEnd"/>
      <w:r w:rsidRPr="00B459F4">
        <w:rPr>
          <w:rFonts w:ascii="Times New Roman" w:hAnsi="Times New Roman" w:cs="Times New Roman"/>
          <w:sz w:val="24"/>
          <w:szCs w:val="22"/>
        </w:rPr>
        <w:t xml:space="preserve">, </w:t>
      </w:r>
      <w:proofErr w:type="spellStart"/>
      <w:r w:rsidRPr="00B459F4">
        <w:rPr>
          <w:rFonts w:ascii="Times New Roman" w:hAnsi="Times New Roman" w:cs="Times New Roman"/>
          <w:sz w:val="24"/>
          <w:szCs w:val="22"/>
        </w:rPr>
        <w:t>Jhapa</w:t>
      </w:r>
      <w:proofErr w:type="spellEnd"/>
    </w:p>
    <w:p w14:paraId="45D65359" w14:textId="34483236" w:rsidR="00536627" w:rsidRPr="00C018EA" w:rsidRDefault="00536627" w:rsidP="00B459F4">
      <w:pPr>
        <w:spacing w:after="0"/>
        <w:jc w:val="center"/>
      </w:pPr>
    </w:p>
    <w:p w14:paraId="72E6EADB" w14:textId="49F5AD61" w:rsidR="0049004F" w:rsidRDefault="0049004F" w:rsidP="0049004F">
      <w:pPr>
        <w:jc w:val="center"/>
        <w:rPr>
          <w:rFonts w:ascii="Times New Roman" w:hAnsi="Times New Roman" w:cs="Times New Roman"/>
          <w:sz w:val="36"/>
          <w:szCs w:val="36"/>
        </w:rPr>
      </w:pPr>
      <w:r w:rsidRPr="00760245">
        <w:rPr>
          <w:rFonts w:ascii="Times New Roman" w:hAnsi="Times New Roman" w:cs="Times New Roman"/>
          <w:noProof/>
          <w:sz w:val="36"/>
          <w:szCs w:val="36"/>
        </w:rPr>
        <w:drawing>
          <wp:inline distT="0" distB="0" distL="0" distR="0" wp14:anchorId="728B13A3" wp14:editId="0872928A">
            <wp:extent cx="1762125" cy="1657350"/>
            <wp:effectExtent l="19050" t="0" r="9525" b="0"/>
            <wp:docPr id="1" name="Picture 0" descr="Tribhuvan_University_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ribhuvan_University_Logo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62125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8E328" w14:textId="1905A3C7" w:rsidR="00B459F4" w:rsidRPr="00760245" w:rsidRDefault="00B459F4" w:rsidP="0049004F">
      <w:pPr>
        <w:jc w:val="center"/>
        <w:rPr>
          <w:rFonts w:ascii="Times New Roman" w:hAnsi="Times New Roman" w:cs="Times New Roman"/>
          <w:sz w:val="36"/>
          <w:szCs w:val="36"/>
        </w:rPr>
      </w:pPr>
    </w:p>
    <w:p w14:paraId="1F770EBC" w14:textId="3067CDBC" w:rsidR="0049004F" w:rsidRPr="00B459F4" w:rsidRDefault="0049004F" w:rsidP="0049004F">
      <w:pPr>
        <w:spacing w:after="12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459F4">
        <w:rPr>
          <w:rFonts w:ascii="Times New Roman" w:hAnsi="Times New Roman" w:cs="Times New Roman"/>
          <w:b/>
          <w:bCs/>
          <w:sz w:val="28"/>
          <w:szCs w:val="28"/>
        </w:rPr>
        <w:t xml:space="preserve">Lab Report of </w:t>
      </w:r>
    </w:p>
    <w:p w14:paraId="1FCCB890" w14:textId="194C7180" w:rsidR="0049004F" w:rsidRPr="00B459F4" w:rsidRDefault="0049004F" w:rsidP="0049004F">
      <w:pPr>
        <w:spacing w:after="12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459F4">
        <w:rPr>
          <w:rFonts w:ascii="Times New Roman" w:hAnsi="Times New Roman" w:cs="Times New Roman"/>
          <w:b/>
          <w:bCs/>
          <w:sz w:val="28"/>
          <w:szCs w:val="28"/>
        </w:rPr>
        <w:t>Data Structures and Algorithm (CACS-201)</w:t>
      </w:r>
    </w:p>
    <w:p w14:paraId="24AB0AED" w14:textId="27A1D972" w:rsidR="00FF173C" w:rsidRPr="00B459F4" w:rsidRDefault="00FF173C" w:rsidP="0049004F">
      <w:pPr>
        <w:spacing w:after="12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B459F4">
        <w:rPr>
          <w:rFonts w:ascii="Times New Roman" w:hAnsi="Times New Roman" w:cs="Times New Roman"/>
          <w:b/>
          <w:bCs/>
          <w:sz w:val="28"/>
          <w:szCs w:val="28"/>
        </w:rPr>
        <w:t xml:space="preserve">Implementation of </w:t>
      </w:r>
      <w:r w:rsidR="0069101B">
        <w:rPr>
          <w:rFonts w:ascii="Times New Roman" w:hAnsi="Times New Roman" w:cs="Times New Roman"/>
          <w:b/>
          <w:bCs/>
          <w:sz w:val="28"/>
          <w:szCs w:val="28"/>
        </w:rPr>
        <w:t>Singly Linked List</w:t>
      </w:r>
    </w:p>
    <w:p w14:paraId="0BD14076" w14:textId="7F0E4094" w:rsidR="0049004F" w:rsidRPr="000557CC" w:rsidRDefault="0049004F" w:rsidP="0049004F">
      <w:pPr>
        <w:spacing w:after="120"/>
        <w:jc w:val="center"/>
        <w:rPr>
          <w:rFonts w:ascii="Times New Roman" w:hAnsi="Times New Roman" w:cs="Times New Roman"/>
          <w:sz w:val="28"/>
          <w:szCs w:val="24"/>
        </w:rPr>
      </w:pPr>
      <w:r w:rsidRPr="000557CC">
        <w:rPr>
          <w:rFonts w:ascii="Times New Roman" w:hAnsi="Times New Roman" w:cs="Times New Roman"/>
          <w:sz w:val="28"/>
          <w:szCs w:val="24"/>
        </w:rPr>
        <w:t>Faculty of Humanities &amp; Social Sciences</w:t>
      </w:r>
    </w:p>
    <w:p w14:paraId="75A2A1AA" w14:textId="55350B12" w:rsidR="0049004F" w:rsidRPr="000557CC" w:rsidRDefault="0049004F" w:rsidP="0049004F">
      <w:pPr>
        <w:spacing w:after="120"/>
        <w:jc w:val="center"/>
        <w:rPr>
          <w:rFonts w:ascii="Times New Roman" w:hAnsi="Times New Roman" w:cs="Times New Roman"/>
          <w:sz w:val="28"/>
          <w:szCs w:val="24"/>
        </w:rPr>
      </w:pPr>
      <w:r w:rsidRPr="000557CC">
        <w:rPr>
          <w:rFonts w:ascii="Times New Roman" w:hAnsi="Times New Roman" w:cs="Times New Roman"/>
          <w:sz w:val="28"/>
          <w:szCs w:val="24"/>
        </w:rPr>
        <w:t>Tribhuvan University</w:t>
      </w:r>
    </w:p>
    <w:p w14:paraId="7B20FCCD" w14:textId="77777777" w:rsidR="0049004F" w:rsidRPr="000557CC" w:rsidRDefault="0049004F" w:rsidP="0049004F">
      <w:pPr>
        <w:spacing w:after="120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0557CC">
        <w:rPr>
          <w:rFonts w:ascii="Times New Roman" w:hAnsi="Times New Roman" w:cs="Times New Roman"/>
          <w:sz w:val="28"/>
          <w:szCs w:val="24"/>
        </w:rPr>
        <w:t>Kritipur</w:t>
      </w:r>
      <w:proofErr w:type="spellEnd"/>
      <w:r w:rsidRPr="000557CC">
        <w:rPr>
          <w:rFonts w:ascii="Times New Roman" w:hAnsi="Times New Roman" w:cs="Times New Roman"/>
          <w:sz w:val="28"/>
          <w:szCs w:val="24"/>
        </w:rPr>
        <w:t>, Nepal</w:t>
      </w:r>
    </w:p>
    <w:p w14:paraId="3B8F4307" w14:textId="2FCE6C0B" w:rsidR="0049004F" w:rsidRDefault="0049004F" w:rsidP="0049004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D13A7AF" w14:textId="024F19FA" w:rsidR="00B459F4" w:rsidRPr="000557CC" w:rsidRDefault="00B459F4" w:rsidP="0049004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0B3572" w14:textId="77777777" w:rsidR="0049004F" w:rsidRPr="000557CC" w:rsidRDefault="0049004F" w:rsidP="0049004F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30DF7FC" w14:textId="77777777" w:rsidR="0049004F" w:rsidRPr="00B459F4" w:rsidRDefault="0049004F" w:rsidP="0049004F">
      <w:pPr>
        <w:jc w:val="center"/>
        <w:rPr>
          <w:rFonts w:ascii="Times New Roman" w:hAnsi="Times New Roman" w:cs="Times New Roman"/>
          <w:b/>
          <w:bCs/>
          <w:sz w:val="24"/>
          <w:szCs w:val="22"/>
        </w:rPr>
      </w:pPr>
      <w:r w:rsidRPr="00B459F4">
        <w:rPr>
          <w:rFonts w:ascii="Times New Roman" w:hAnsi="Times New Roman" w:cs="Times New Roman"/>
          <w:b/>
          <w:bCs/>
          <w:sz w:val="24"/>
          <w:szCs w:val="22"/>
        </w:rPr>
        <w:t>Submitted By</w:t>
      </w:r>
    </w:p>
    <w:p w14:paraId="49EF4069" w14:textId="183297DE" w:rsidR="0049004F" w:rsidRPr="000557CC" w:rsidRDefault="0049004F" w:rsidP="0049004F">
      <w:pPr>
        <w:ind w:left="2160" w:firstLine="720"/>
        <w:rPr>
          <w:rFonts w:ascii="Times New Roman" w:hAnsi="Times New Roman" w:cs="Times New Roman"/>
          <w:bCs/>
          <w:sz w:val="28"/>
          <w:szCs w:val="24"/>
        </w:rPr>
      </w:pPr>
      <w:r w:rsidRPr="00B459F4">
        <w:rPr>
          <w:rFonts w:ascii="Times New Roman" w:hAnsi="Times New Roman" w:cs="Times New Roman"/>
          <w:b/>
          <w:bCs/>
          <w:sz w:val="24"/>
          <w:szCs w:val="22"/>
        </w:rPr>
        <w:t xml:space="preserve">Name: </w:t>
      </w:r>
      <w:r w:rsidRPr="000557CC">
        <w:rPr>
          <w:rFonts w:ascii="Times New Roman" w:hAnsi="Times New Roman" w:cs="Times New Roman"/>
          <w:bCs/>
          <w:sz w:val="28"/>
          <w:szCs w:val="24"/>
        </w:rPr>
        <w:t>Santosh Bhandari</w:t>
      </w:r>
    </w:p>
    <w:p w14:paraId="7A86E004" w14:textId="3EC7CE85" w:rsidR="0049004F" w:rsidRDefault="0049004F" w:rsidP="0049004F">
      <w:pPr>
        <w:ind w:left="2160" w:firstLine="720"/>
        <w:rPr>
          <w:rFonts w:ascii="Times New Roman" w:hAnsi="Times New Roman" w:cs="Times New Roman"/>
          <w:bCs/>
          <w:sz w:val="28"/>
          <w:szCs w:val="24"/>
        </w:rPr>
      </w:pPr>
      <w:r w:rsidRPr="00B459F4">
        <w:rPr>
          <w:rFonts w:ascii="Times New Roman" w:hAnsi="Times New Roman" w:cs="Times New Roman"/>
          <w:b/>
          <w:bCs/>
          <w:sz w:val="24"/>
          <w:szCs w:val="22"/>
        </w:rPr>
        <w:t xml:space="preserve">Roll No: </w:t>
      </w:r>
      <w:r w:rsidRPr="000557CC">
        <w:rPr>
          <w:rFonts w:ascii="Times New Roman" w:hAnsi="Times New Roman" w:cs="Times New Roman"/>
          <w:bCs/>
          <w:sz w:val="28"/>
          <w:szCs w:val="24"/>
        </w:rPr>
        <w:t>58</w:t>
      </w:r>
    </w:p>
    <w:p w14:paraId="55987EF7" w14:textId="77777777" w:rsidR="000557CC" w:rsidRPr="000557CC" w:rsidRDefault="000557CC" w:rsidP="0049004F">
      <w:pPr>
        <w:ind w:left="2160" w:firstLine="720"/>
        <w:rPr>
          <w:rFonts w:ascii="Times New Roman" w:hAnsi="Times New Roman" w:cs="Times New Roman"/>
          <w:bCs/>
          <w:sz w:val="28"/>
          <w:szCs w:val="24"/>
        </w:rPr>
      </w:pPr>
    </w:p>
    <w:p w14:paraId="234CF6E3" w14:textId="4D7609A6" w:rsidR="0049004F" w:rsidRPr="000557CC" w:rsidRDefault="0049004F" w:rsidP="0049004F">
      <w:pPr>
        <w:jc w:val="center"/>
        <w:rPr>
          <w:rFonts w:ascii="Times New Roman" w:hAnsi="Times New Roman" w:cs="Times New Roman"/>
          <w:bCs/>
          <w:sz w:val="28"/>
          <w:szCs w:val="24"/>
        </w:rPr>
      </w:pPr>
    </w:p>
    <w:p w14:paraId="5AA818A3" w14:textId="77777777" w:rsidR="0049004F" w:rsidRPr="00B459F4" w:rsidRDefault="0049004F" w:rsidP="0049004F">
      <w:pPr>
        <w:jc w:val="center"/>
        <w:rPr>
          <w:rFonts w:ascii="Times New Roman" w:hAnsi="Times New Roman" w:cs="Times New Roman"/>
          <w:b/>
          <w:bCs/>
          <w:sz w:val="24"/>
          <w:szCs w:val="22"/>
        </w:rPr>
      </w:pPr>
      <w:r w:rsidRPr="00B459F4">
        <w:rPr>
          <w:rFonts w:ascii="Times New Roman" w:hAnsi="Times New Roman" w:cs="Times New Roman"/>
          <w:b/>
          <w:bCs/>
          <w:sz w:val="24"/>
          <w:szCs w:val="22"/>
        </w:rPr>
        <w:t>Submitted To</w:t>
      </w:r>
    </w:p>
    <w:p w14:paraId="7DC60B90" w14:textId="77777777" w:rsidR="0049004F" w:rsidRPr="000557CC" w:rsidRDefault="0049004F" w:rsidP="0049004F">
      <w:pPr>
        <w:spacing w:after="120"/>
        <w:jc w:val="center"/>
        <w:rPr>
          <w:rFonts w:ascii="Times New Roman" w:hAnsi="Times New Roman" w:cs="Times New Roman"/>
          <w:sz w:val="28"/>
          <w:szCs w:val="24"/>
        </w:rPr>
      </w:pPr>
      <w:proofErr w:type="spellStart"/>
      <w:r w:rsidRPr="000557CC">
        <w:rPr>
          <w:rFonts w:ascii="Times New Roman" w:hAnsi="Times New Roman" w:cs="Times New Roman"/>
          <w:sz w:val="28"/>
          <w:szCs w:val="24"/>
        </w:rPr>
        <w:t>Mechi</w:t>
      </w:r>
      <w:proofErr w:type="spellEnd"/>
      <w:r w:rsidRPr="000557CC">
        <w:rPr>
          <w:rFonts w:ascii="Times New Roman" w:hAnsi="Times New Roman" w:cs="Times New Roman"/>
          <w:sz w:val="28"/>
          <w:szCs w:val="24"/>
        </w:rPr>
        <w:t xml:space="preserve"> Multiple Campus</w:t>
      </w:r>
    </w:p>
    <w:p w14:paraId="31B69829" w14:textId="4A74C48A" w:rsidR="0049004F" w:rsidRPr="000557CC" w:rsidRDefault="0049004F" w:rsidP="0049004F">
      <w:pPr>
        <w:spacing w:after="120"/>
        <w:jc w:val="center"/>
        <w:rPr>
          <w:rFonts w:ascii="Times New Roman" w:hAnsi="Times New Roman" w:cs="Times New Roman"/>
          <w:sz w:val="28"/>
          <w:szCs w:val="24"/>
        </w:rPr>
      </w:pPr>
      <w:r w:rsidRPr="000557CC">
        <w:rPr>
          <w:rFonts w:ascii="Times New Roman" w:hAnsi="Times New Roman" w:cs="Times New Roman"/>
          <w:sz w:val="28"/>
          <w:szCs w:val="24"/>
        </w:rPr>
        <w:t>Department of Bachelor in Computer</w:t>
      </w:r>
      <w:r w:rsidR="000557CC" w:rsidRPr="000557CC">
        <w:rPr>
          <w:rFonts w:ascii="Times New Roman" w:hAnsi="Times New Roman" w:cs="Times New Roman"/>
          <w:sz w:val="28"/>
          <w:szCs w:val="24"/>
        </w:rPr>
        <w:t xml:space="preserve"> Application</w:t>
      </w:r>
    </w:p>
    <w:p w14:paraId="44F838AF" w14:textId="79DA8AB5" w:rsidR="0049004F" w:rsidRDefault="0049004F" w:rsidP="0049004F">
      <w:pPr>
        <w:spacing w:after="120"/>
        <w:jc w:val="center"/>
        <w:rPr>
          <w:rFonts w:ascii="Times New Roman" w:hAnsi="Times New Roman" w:cs="Times New Roman"/>
          <w:sz w:val="30"/>
          <w:szCs w:val="28"/>
        </w:rPr>
        <w:sectPr w:rsidR="0049004F" w:rsidSect="00E04DD7">
          <w:footerReference w:type="default" r:id="rId8"/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  <w:proofErr w:type="spellStart"/>
      <w:r w:rsidRPr="000557CC">
        <w:rPr>
          <w:rFonts w:ascii="Times New Roman" w:hAnsi="Times New Roman" w:cs="Times New Roman"/>
          <w:sz w:val="28"/>
          <w:szCs w:val="24"/>
        </w:rPr>
        <w:t>Bhadrapur</w:t>
      </w:r>
      <w:proofErr w:type="spellEnd"/>
      <w:r w:rsidRPr="000557CC">
        <w:rPr>
          <w:rFonts w:ascii="Times New Roman" w:hAnsi="Times New Roman" w:cs="Times New Roman"/>
          <w:sz w:val="28"/>
          <w:szCs w:val="24"/>
        </w:rPr>
        <w:t xml:space="preserve">, </w:t>
      </w:r>
      <w:proofErr w:type="spellStart"/>
      <w:r w:rsidRPr="000557CC">
        <w:rPr>
          <w:rFonts w:ascii="Times New Roman" w:hAnsi="Times New Roman" w:cs="Times New Roman"/>
          <w:sz w:val="28"/>
          <w:szCs w:val="24"/>
        </w:rPr>
        <w:t>Jhapa</w:t>
      </w:r>
      <w:proofErr w:type="spellEnd"/>
      <w:r w:rsidRPr="000557CC">
        <w:rPr>
          <w:rFonts w:ascii="Times New Roman" w:hAnsi="Times New Roman" w:cs="Times New Roman"/>
          <w:sz w:val="28"/>
          <w:szCs w:val="24"/>
        </w:rPr>
        <w:t>, Nepal</w:t>
      </w:r>
    </w:p>
    <w:p w14:paraId="7852278D" w14:textId="77777777" w:rsidR="004774B9" w:rsidRPr="003D5E43" w:rsidRDefault="004774B9" w:rsidP="004774B9">
      <w:pPr>
        <w:rPr>
          <w:rFonts w:ascii="Times New Roman" w:hAnsi="Times New Roman" w:cs="Times New Roman"/>
          <w:b/>
          <w:bCs/>
          <w:sz w:val="28"/>
          <w:szCs w:val="24"/>
          <w:u w:val="single"/>
        </w:rPr>
      </w:pPr>
      <w:r w:rsidRPr="003D5E43">
        <w:rPr>
          <w:rFonts w:ascii="Times New Roman" w:hAnsi="Times New Roman" w:cs="Times New Roman"/>
          <w:b/>
          <w:bCs/>
          <w:sz w:val="28"/>
          <w:szCs w:val="24"/>
          <w:u w:val="single"/>
        </w:rPr>
        <w:lastRenderedPageBreak/>
        <w:t>Program Code</w:t>
      </w:r>
    </w:p>
    <w:p w14:paraId="1D256054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>#include&lt;stdio.h&gt;</w:t>
      </w:r>
    </w:p>
    <w:p w14:paraId="3DED3947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>#include&lt;malloc.h&gt;</w:t>
      </w:r>
    </w:p>
    <w:p w14:paraId="50BB2C90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>#include&lt;process.h&gt;</w:t>
      </w:r>
    </w:p>
    <w:p w14:paraId="37A96D00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 xml:space="preserve">struct </w:t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node{</w:t>
      </w:r>
      <w:proofErr w:type="gramEnd"/>
    </w:p>
    <w:p w14:paraId="79C766EC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  <w:t>int info;</w:t>
      </w:r>
    </w:p>
    <w:p w14:paraId="71C46856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  <w:t>struct node *next;</w:t>
      </w:r>
    </w:p>
    <w:p w14:paraId="16E3AE25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>};</w:t>
      </w:r>
    </w:p>
    <w:p w14:paraId="379C8182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>struct node *start=NULL;</w:t>
      </w:r>
    </w:p>
    <w:p w14:paraId="0A211752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 xml:space="preserve">void 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insert_first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int);</w:t>
      </w:r>
    </w:p>
    <w:p w14:paraId="32885605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 xml:space="preserve">void 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insert_last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int);</w:t>
      </w:r>
    </w:p>
    <w:p w14:paraId="3358BE41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 xml:space="preserve">void 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insert_specposition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int);</w:t>
      </w:r>
    </w:p>
    <w:p w14:paraId="6E87A58B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 xml:space="preserve">void 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delete_</w:t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first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);</w:t>
      </w:r>
    </w:p>
    <w:p w14:paraId="64E6AED8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 xml:space="preserve">void 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delete_</w:t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last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);</w:t>
      </w:r>
    </w:p>
    <w:p w14:paraId="00CE7D4C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 xml:space="preserve">void 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delete_</w:t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specposition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);</w:t>
      </w:r>
    </w:p>
    <w:p w14:paraId="0CA98482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 xml:space="preserve">void </w:t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display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);</w:t>
      </w:r>
    </w:p>
    <w:p w14:paraId="5E4D3609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 xml:space="preserve">void </w:t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search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);</w:t>
      </w:r>
    </w:p>
    <w:p w14:paraId="531ECF32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 xml:space="preserve">void </w:t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main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){</w:t>
      </w:r>
    </w:p>
    <w:p w14:paraId="5FFFA41A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  <w:t xml:space="preserve">int </w:t>
      </w:r>
      <w:proofErr w:type="spellStart"/>
      <w:proofErr w:type="gramStart"/>
      <w:r w:rsidRPr="00932C39">
        <w:rPr>
          <w:rFonts w:ascii="Times New Roman" w:hAnsi="Times New Roman" w:cs="Times New Roman"/>
          <w:sz w:val="24"/>
          <w:szCs w:val="22"/>
        </w:rPr>
        <w:t>data,ch</w:t>
      </w:r>
      <w:proofErr w:type="spellEnd"/>
      <w:proofErr w:type="gramEnd"/>
      <w:r w:rsidRPr="00932C39">
        <w:rPr>
          <w:rFonts w:ascii="Times New Roman" w:hAnsi="Times New Roman" w:cs="Times New Roman"/>
          <w:sz w:val="24"/>
          <w:szCs w:val="22"/>
        </w:rPr>
        <w:t>;</w:t>
      </w:r>
    </w:p>
    <w:p w14:paraId="6D476BB5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  <w:t>top:</w:t>
      </w:r>
    </w:p>
    <w:p w14:paraId="67FBFF07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932C39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"\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Menu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 xml:space="preserve"> for the program\n");</w:t>
      </w:r>
    </w:p>
    <w:p w14:paraId="4973AE8C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932C39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"\n1 to insert data as the first node");</w:t>
      </w:r>
    </w:p>
    <w:p w14:paraId="75FC0620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932C39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"\n2 to insert data as the last node");</w:t>
      </w:r>
    </w:p>
    <w:p w14:paraId="6083EE96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932C39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"\n3 to insert data at the specified position");</w:t>
      </w:r>
    </w:p>
    <w:p w14:paraId="4064DF29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932C39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"\n4 to delete the first node");</w:t>
      </w:r>
    </w:p>
    <w:p w14:paraId="78D20C98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932C39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"\n5 to delete the last node");</w:t>
      </w:r>
    </w:p>
    <w:p w14:paraId="2D3A2838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932C39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"\n6 to delete the specified node");</w:t>
      </w:r>
    </w:p>
    <w:p w14:paraId="2B25AFB5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932C39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"\n7 to display the linked list");</w:t>
      </w:r>
    </w:p>
    <w:p w14:paraId="5FD2718B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932C39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"\n8 to search a particular data in the linked list");</w:t>
      </w:r>
    </w:p>
    <w:p w14:paraId="275AC394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932C39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"\n9 to exit");</w:t>
      </w:r>
    </w:p>
    <w:p w14:paraId="600DD5B0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932C39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"\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Enter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 xml:space="preserve"> Your Choice(1,2,3,4,5,6,7,8,9): ");</w:t>
      </w:r>
    </w:p>
    <w:p w14:paraId="0DCBA160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scan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"%d</w:t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",&amp;</w:t>
      </w:r>
      <w:proofErr w:type="spellStart"/>
      <w:proofErr w:type="gramEnd"/>
      <w:r w:rsidRPr="00932C39">
        <w:rPr>
          <w:rFonts w:ascii="Times New Roman" w:hAnsi="Times New Roman" w:cs="Times New Roman"/>
          <w:sz w:val="24"/>
          <w:szCs w:val="22"/>
        </w:rPr>
        <w:t>ch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);</w:t>
      </w:r>
    </w:p>
    <w:p w14:paraId="57FA8A95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  <w:t>switch(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ch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)</w:t>
      </w:r>
    </w:p>
    <w:p w14:paraId="41A36480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  <w:t>{</w:t>
      </w:r>
    </w:p>
    <w:p w14:paraId="34534B55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case 1:</w:t>
      </w:r>
    </w:p>
    <w:p w14:paraId="7A7DC4A2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932C39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"\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Input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 xml:space="preserve"> the data to insert:");</w:t>
      </w:r>
    </w:p>
    <w:p w14:paraId="45ED6300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scan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"%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d</w:t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",&amp;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data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);</w:t>
      </w:r>
    </w:p>
    <w:p w14:paraId="3EFBE36C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insert_first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data);</w:t>
      </w:r>
    </w:p>
    <w:p w14:paraId="605079B4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goto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 xml:space="preserve"> top;</w:t>
      </w:r>
    </w:p>
    <w:p w14:paraId="0A59D592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case 2:</w:t>
      </w:r>
    </w:p>
    <w:p w14:paraId="3362FA16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932C39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"\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Input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 xml:space="preserve"> the data to insert:");</w:t>
      </w:r>
    </w:p>
    <w:p w14:paraId="7720F2BC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scan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"%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d</w:t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",&amp;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data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);</w:t>
      </w:r>
    </w:p>
    <w:p w14:paraId="460D00D8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insert_last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data);</w:t>
      </w:r>
    </w:p>
    <w:p w14:paraId="7BE643B2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goto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 xml:space="preserve"> top;</w:t>
      </w:r>
    </w:p>
    <w:p w14:paraId="4BBFECB7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case 3:</w:t>
      </w:r>
    </w:p>
    <w:p w14:paraId="1CE8F56F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932C39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"\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Input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 xml:space="preserve"> the data to insert:");</w:t>
      </w:r>
    </w:p>
    <w:p w14:paraId="301C6BB5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scan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"%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d</w:t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",&amp;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data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);</w:t>
      </w:r>
    </w:p>
    <w:p w14:paraId="4D5CC410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insert_specposition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data);</w:t>
      </w:r>
    </w:p>
    <w:p w14:paraId="7ADA7453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goto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 xml:space="preserve"> top;</w:t>
      </w:r>
    </w:p>
    <w:p w14:paraId="29AD7E2D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lastRenderedPageBreak/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case 4:</w:t>
      </w:r>
    </w:p>
    <w:p w14:paraId="7FCE5F15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delete_</w:t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first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);</w:t>
      </w:r>
    </w:p>
    <w:p w14:paraId="2B22A78F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goto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 xml:space="preserve"> top;</w:t>
      </w:r>
    </w:p>
    <w:p w14:paraId="6B82E766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case 5:</w:t>
      </w:r>
    </w:p>
    <w:p w14:paraId="17F414B7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delete_</w:t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last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);</w:t>
      </w:r>
    </w:p>
    <w:p w14:paraId="09CB7040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goto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 xml:space="preserve"> top;</w:t>
      </w:r>
    </w:p>
    <w:p w14:paraId="5C9DEA77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case 6:</w:t>
      </w:r>
    </w:p>
    <w:p w14:paraId="3138BF4F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delete_</w:t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specposition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);</w:t>
      </w:r>
    </w:p>
    <w:p w14:paraId="690FF8A3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goto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 xml:space="preserve"> top;</w:t>
      </w:r>
    </w:p>
    <w:p w14:paraId="24C2753C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case 7:</w:t>
      </w:r>
    </w:p>
    <w:p w14:paraId="5318477A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display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);</w:t>
      </w:r>
    </w:p>
    <w:p w14:paraId="657AF480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goto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 xml:space="preserve"> top;</w:t>
      </w:r>
    </w:p>
    <w:p w14:paraId="3902C2E5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case 8:</w:t>
      </w:r>
    </w:p>
    <w:p w14:paraId="39FB905A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search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);</w:t>
      </w:r>
    </w:p>
    <w:p w14:paraId="02DD9947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goto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 xml:space="preserve"> top;</w:t>
      </w:r>
    </w:p>
    <w:p w14:paraId="0A4DDE56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case 9:</w:t>
      </w:r>
    </w:p>
    <w:p w14:paraId="68573CCB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exit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0);</w:t>
      </w:r>
    </w:p>
    <w:p w14:paraId="75C42760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default:</w:t>
      </w:r>
    </w:p>
    <w:p w14:paraId="01279786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932C39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"\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Invalid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 xml:space="preserve"> Choice");</w:t>
      </w:r>
    </w:p>
    <w:p w14:paraId="66EC96B7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goto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 xml:space="preserve"> top;</w:t>
      </w:r>
    </w:p>
    <w:p w14:paraId="1D5EDCAD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  <w:t>}</w:t>
      </w:r>
    </w:p>
    <w:p w14:paraId="5B4490E5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>}</w:t>
      </w:r>
    </w:p>
    <w:p w14:paraId="707775EF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 xml:space="preserve">void 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insert_</w:t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first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int data){</w:t>
      </w:r>
    </w:p>
    <w:p w14:paraId="31F43C60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  <w:t>struct node *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ewnode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;</w:t>
      </w:r>
    </w:p>
    <w:p w14:paraId="01BCEDBE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ewnode</w:t>
      </w:r>
      <w:proofErr w:type="spellEnd"/>
      <w:proofErr w:type="gramStart"/>
      <w:r w:rsidRPr="00932C39">
        <w:rPr>
          <w:rFonts w:ascii="Times New Roman" w:hAnsi="Times New Roman" w:cs="Times New Roman"/>
          <w:sz w:val="24"/>
          <w:szCs w:val="22"/>
        </w:rPr>
        <w:t>=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struct node *)malloc(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sizeo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struct node));</w:t>
      </w:r>
    </w:p>
    <w:p w14:paraId="47F954B6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  <w:t>if(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ewnode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==</w:t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NULL){</w:t>
      </w:r>
      <w:proofErr w:type="gramEnd"/>
    </w:p>
    <w:p w14:paraId="433396EC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932C39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"\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Out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 xml:space="preserve"> of memory space\n");</w:t>
      </w:r>
    </w:p>
    <w:p w14:paraId="2D31AD2F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}else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{</w:t>
      </w:r>
    </w:p>
    <w:p w14:paraId="65CDA88F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ewnode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-&gt;info=data;</w:t>
      </w:r>
    </w:p>
    <w:p w14:paraId="1DC8508A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if(start==</w:t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NULL){</w:t>
      </w:r>
      <w:proofErr w:type="gramEnd"/>
    </w:p>
    <w:p w14:paraId="28C688C3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ewnode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-&gt;next=NULL;</w:t>
      </w:r>
    </w:p>
    <w:p w14:paraId="63797761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start=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ewnode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;</w:t>
      </w:r>
    </w:p>
    <w:p w14:paraId="45E5BC93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}else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{</w:t>
      </w:r>
    </w:p>
    <w:p w14:paraId="1980224E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ewnode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-&gt;next=start;</w:t>
      </w:r>
    </w:p>
    <w:p w14:paraId="63B0C813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start=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ewnode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;</w:t>
      </w:r>
    </w:p>
    <w:p w14:paraId="0FF87485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}</w:t>
      </w:r>
    </w:p>
    <w:p w14:paraId="499AD035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932C39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"\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%d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 xml:space="preserve"> is successfully inserted as the first node\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",data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);</w:t>
      </w:r>
    </w:p>
    <w:p w14:paraId="53325C71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  <w:t>}</w:t>
      </w:r>
    </w:p>
    <w:p w14:paraId="4E113710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>}</w:t>
      </w:r>
    </w:p>
    <w:p w14:paraId="057A3CC1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 xml:space="preserve">void 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insert_</w:t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last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int data){</w:t>
      </w:r>
    </w:p>
    <w:p w14:paraId="3D7966B8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  <w:t>struct node *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ewnode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, *last;</w:t>
      </w:r>
    </w:p>
    <w:p w14:paraId="756679EE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ewnode</w:t>
      </w:r>
      <w:proofErr w:type="spellEnd"/>
      <w:proofErr w:type="gramStart"/>
      <w:r w:rsidRPr="00932C39">
        <w:rPr>
          <w:rFonts w:ascii="Times New Roman" w:hAnsi="Times New Roman" w:cs="Times New Roman"/>
          <w:sz w:val="24"/>
          <w:szCs w:val="22"/>
        </w:rPr>
        <w:t>=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struct node *)malloc(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sizeo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struct node));</w:t>
      </w:r>
    </w:p>
    <w:p w14:paraId="77609E89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  <w:t>if(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ewnode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==</w:t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NULL){</w:t>
      </w:r>
      <w:proofErr w:type="gramEnd"/>
    </w:p>
    <w:p w14:paraId="50AEF05E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932C39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"\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Out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 xml:space="preserve"> of memory space");</w:t>
      </w:r>
    </w:p>
    <w:p w14:paraId="62483710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}else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{</w:t>
      </w:r>
    </w:p>
    <w:p w14:paraId="077556C1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ewnode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-&gt;info=data;</w:t>
      </w:r>
    </w:p>
    <w:p w14:paraId="3B8DD9D8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if(start==</w:t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NULL){</w:t>
      </w:r>
      <w:proofErr w:type="gramEnd"/>
    </w:p>
    <w:p w14:paraId="4BEB01FE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ewnode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-&gt;next=NULL;</w:t>
      </w:r>
    </w:p>
    <w:p w14:paraId="11B854E7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start=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ewnode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;</w:t>
      </w:r>
    </w:p>
    <w:p w14:paraId="679DDD69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}else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{</w:t>
      </w:r>
    </w:p>
    <w:p w14:paraId="2E43E787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lastRenderedPageBreak/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ewnode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-&gt;next=NULL;</w:t>
      </w:r>
    </w:p>
    <w:p w14:paraId="7E15EC79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last=start;</w:t>
      </w:r>
    </w:p>
    <w:p w14:paraId="2A1DD445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while(last-&gt;</w:t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next!=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NULL){</w:t>
      </w:r>
    </w:p>
    <w:p w14:paraId="55652DB6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last=last-&gt;next;</w:t>
      </w:r>
    </w:p>
    <w:p w14:paraId="2597865F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}</w:t>
      </w:r>
    </w:p>
    <w:p w14:paraId="410AA987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last-&gt;next=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ewnode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;</w:t>
      </w:r>
    </w:p>
    <w:p w14:paraId="511670AA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}</w:t>
      </w:r>
    </w:p>
    <w:p w14:paraId="64ED14AE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932C39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"\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%d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 xml:space="preserve"> is successfully inserted as the last node\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",data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);</w:t>
      </w:r>
    </w:p>
    <w:p w14:paraId="763F38C4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  <w:t>}</w:t>
      </w:r>
    </w:p>
    <w:p w14:paraId="7271A412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>}</w:t>
      </w:r>
    </w:p>
    <w:p w14:paraId="0CB043E6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 xml:space="preserve">void 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insert_</w:t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specposition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int data){</w:t>
      </w:r>
    </w:p>
    <w:p w14:paraId="61297DAF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  <w:t xml:space="preserve">int </w:t>
      </w:r>
      <w:proofErr w:type="spellStart"/>
      <w:proofErr w:type="gramStart"/>
      <w:r w:rsidRPr="00932C39">
        <w:rPr>
          <w:rFonts w:ascii="Times New Roman" w:hAnsi="Times New Roman" w:cs="Times New Roman"/>
          <w:sz w:val="24"/>
          <w:szCs w:val="22"/>
        </w:rPr>
        <w:t>pos,i</w:t>
      </w:r>
      <w:proofErr w:type="spellEnd"/>
      <w:proofErr w:type="gramEnd"/>
      <w:r w:rsidRPr="00932C39">
        <w:rPr>
          <w:rFonts w:ascii="Times New Roman" w:hAnsi="Times New Roman" w:cs="Times New Roman"/>
          <w:sz w:val="24"/>
          <w:szCs w:val="22"/>
        </w:rPr>
        <w:t>;</w:t>
      </w:r>
    </w:p>
    <w:p w14:paraId="0FC78615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  <w:t>struct node *</w:t>
      </w:r>
      <w:proofErr w:type="spellStart"/>
      <w:proofErr w:type="gramStart"/>
      <w:r w:rsidRPr="00932C39">
        <w:rPr>
          <w:rFonts w:ascii="Times New Roman" w:hAnsi="Times New Roman" w:cs="Times New Roman"/>
          <w:sz w:val="24"/>
          <w:szCs w:val="22"/>
        </w:rPr>
        <w:t>newnode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,*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previous;</w:t>
      </w:r>
    </w:p>
    <w:p w14:paraId="746F8F7E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ewnode</w:t>
      </w:r>
      <w:proofErr w:type="spellEnd"/>
      <w:proofErr w:type="gramStart"/>
      <w:r w:rsidRPr="00932C39">
        <w:rPr>
          <w:rFonts w:ascii="Times New Roman" w:hAnsi="Times New Roman" w:cs="Times New Roman"/>
          <w:sz w:val="24"/>
          <w:szCs w:val="22"/>
        </w:rPr>
        <w:t>=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struct node *)malloc(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sizeo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struct node));</w:t>
      </w:r>
    </w:p>
    <w:p w14:paraId="76E0D9FE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  <w:t>if(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ewnode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==</w:t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NULL){</w:t>
      </w:r>
      <w:proofErr w:type="gramEnd"/>
    </w:p>
    <w:p w14:paraId="2B17E3FB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932C39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"\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Out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 xml:space="preserve"> of memory space");</w:t>
      </w:r>
    </w:p>
    <w:p w14:paraId="4E91CDA7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}else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{</w:t>
      </w:r>
    </w:p>
    <w:p w14:paraId="4A8B65B8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ewnode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-&gt;info=data;</w:t>
      </w:r>
    </w:p>
    <w:p w14:paraId="60CA2CD1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932C39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"\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Input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 xml:space="preserve"> the position of the node to inset data:");</w:t>
      </w:r>
    </w:p>
    <w:p w14:paraId="47263A1F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scan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"%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d</w:t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",&amp;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pos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);</w:t>
      </w:r>
    </w:p>
    <w:p w14:paraId="20909C31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if(pos==</w:t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1){</w:t>
      </w:r>
      <w:proofErr w:type="gramEnd"/>
    </w:p>
    <w:p w14:paraId="66C4D0FA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if(start==</w:t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NULL){</w:t>
      </w:r>
      <w:proofErr w:type="gramEnd"/>
    </w:p>
    <w:p w14:paraId="2791E41C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ewnode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-&gt;next=NULL;</w:t>
      </w:r>
    </w:p>
    <w:p w14:paraId="22E8BF1F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start=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ewnode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;</w:t>
      </w:r>
    </w:p>
    <w:p w14:paraId="55F8BD89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}else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{</w:t>
      </w:r>
    </w:p>
    <w:p w14:paraId="428C103A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ewnode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-&gt;next=start;</w:t>
      </w:r>
    </w:p>
    <w:p w14:paraId="12576AA6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start=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ewnode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;</w:t>
      </w:r>
    </w:p>
    <w:p w14:paraId="3EA31329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}</w:t>
      </w:r>
    </w:p>
    <w:p w14:paraId="1122CFDC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}else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{</w:t>
      </w:r>
    </w:p>
    <w:p w14:paraId="7F8CD4BA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previous=start;</w:t>
      </w:r>
    </w:p>
    <w:p w14:paraId="58C9F169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i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=1;</w:t>
      </w:r>
    </w:p>
    <w:p w14:paraId="563F1D23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while(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i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&lt;pos-</w:t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1){</w:t>
      </w:r>
      <w:proofErr w:type="gramEnd"/>
    </w:p>
    <w:p w14:paraId="4E4DB94E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previous=previous-&gt;next;</w:t>
      </w:r>
    </w:p>
    <w:p w14:paraId="16CACD44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if(previous==</w:t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NULL){</w:t>
      </w:r>
      <w:proofErr w:type="gramEnd"/>
    </w:p>
    <w:p w14:paraId="7D315AB4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932C39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"\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Sorry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 xml:space="preserve"> insert position in between existing nodes");</w:t>
      </w:r>
    </w:p>
    <w:p w14:paraId="6971A3A6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return;</w:t>
      </w:r>
    </w:p>
    <w:p w14:paraId="47A005AD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}</w:t>
      </w:r>
    </w:p>
    <w:p w14:paraId="610686AD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}</w:t>
      </w:r>
    </w:p>
    <w:p w14:paraId="526989F7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ewnode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-&gt;next=previous-&gt;next;</w:t>
      </w:r>
    </w:p>
    <w:p w14:paraId="35DEB0E2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previous-&gt;next=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ewnode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;</w:t>
      </w:r>
    </w:p>
    <w:p w14:paraId="3B349403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}</w:t>
      </w:r>
    </w:p>
    <w:p w14:paraId="6B1EFC9F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932C39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"\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%d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 xml:space="preserve"> is successfully inserted at the %d position",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data,pos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);</w:t>
      </w:r>
    </w:p>
    <w:p w14:paraId="1ECE4F2F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  <w:t>}</w:t>
      </w:r>
    </w:p>
    <w:p w14:paraId="6BC07572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>}</w:t>
      </w:r>
    </w:p>
    <w:p w14:paraId="5166792B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 xml:space="preserve">void 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delete_</w:t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first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){</w:t>
      </w:r>
    </w:p>
    <w:p w14:paraId="6343500B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  <w:t>struct node *temp;</w:t>
      </w:r>
    </w:p>
    <w:p w14:paraId="2862A5A4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  <w:t>if(start==</w:t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NULL){</w:t>
      </w:r>
      <w:proofErr w:type="gramEnd"/>
    </w:p>
    <w:p w14:paraId="6B7950C7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932C39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"\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List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 xml:space="preserve"> is empty \n");</w:t>
      </w:r>
    </w:p>
    <w:p w14:paraId="281CD815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}else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{</w:t>
      </w:r>
    </w:p>
    <w:p w14:paraId="759A65C8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lastRenderedPageBreak/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temp=start;</w:t>
      </w:r>
    </w:p>
    <w:p w14:paraId="3F3FA6C9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start=temp-&gt;next;</w:t>
      </w:r>
    </w:p>
    <w:p w14:paraId="07EE540D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932C39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"\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The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 xml:space="preserve"> deleted element is %d\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",temp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-&gt;info);</w:t>
      </w:r>
    </w:p>
    <w:p w14:paraId="5D1B20D5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free(temp);</w:t>
      </w:r>
    </w:p>
    <w:p w14:paraId="74C7685D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  <w:t>}</w:t>
      </w:r>
    </w:p>
    <w:p w14:paraId="20FBA196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>}</w:t>
      </w:r>
    </w:p>
    <w:p w14:paraId="7072BD3F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 xml:space="preserve">void 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delete_</w:t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last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){</w:t>
      </w:r>
    </w:p>
    <w:p w14:paraId="7CD31E35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  <w:t>struct node *temp, *last;</w:t>
      </w:r>
    </w:p>
    <w:p w14:paraId="4A3ACF10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  <w:t>if(start==</w:t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NULL){</w:t>
      </w:r>
      <w:proofErr w:type="gramEnd"/>
    </w:p>
    <w:p w14:paraId="4D2683BC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932C39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"\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List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 xml:space="preserve"> is empty \n");</w:t>
      </w:r>
    </w:p>
    <w:p w14:paraId="5998A4DA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}else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{</w:t>
      </w:r>
    </w:p>
    <w:p w14:paraId="4FF92C11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temp=start;</w:t>
      </w:r>
    </w:p>
    <w:p w14:paraId="251C5F18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last=start;</w:t>
      </w:r>
    </w:p>
    <w:p w14:paraId="4C78EA2B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while(temp-&gt;</w:t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next!=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NULL)</w:t>
      </w:r>
      <w:r w:rsidRPr="00932C39">
        <w:rPr>
          <w:rFonts w:ascii="Times New Roman" w:hAnsi="Times New Roman" w:cs="Times New Roman"/>
          <w:sz w:val="24"/>
          <w:szCs w:val="22"/>
        </w:rPr>
        <w:tab/>
        <w:t>{</w:t>
      </w:r>
    </w:p>
    <w:p w14:paraId="55BC5447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last=temp;</w:t>
      </w:r>
    </w:p>
    <w:p w14:paraId="34FA0DC5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temp=temp-&gt;next;</w:t>
      </w:r>
    </w:p>
    <w:p w14:paraId="77EF2092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}</w:t>
      </w:r>
    </w:p>
    <w:p w14:paraId="2BC1715C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last-&gt;next=NULL;</w:t>
      </w:r>
    </w:p>
    <w:p w14:paraId="372694B0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932C39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"\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The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 xml:space="preserve"> deleted element is %d\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",temp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-&gt;info);</w:t>
      </w:r>
    </w:p>
    <w:p w14:paraId="5E22FB9A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free(temp);</w:t>
      </w:r>
    </w:p>
    <w:p w14:paraId="7F1B30B6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  <w:t>}</w:t>
      </w:r>
    </w:p>
    <w:p w14:paraId="5128BA4A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>}</w:t>
      </w:r>
    </w:p>
    <w:p w14:paraId="227F929C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 xml:space="preserve">void 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delete_</w:t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specposition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){</w:t>
      </w:r>
    </w:p>
    <w:p w14:paraId="13282977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  <w:t xml:space="preserve">int </w:t>
      </w:r>
      <w:proofErr w:type="spellStart"/>
      <w:proofErr w:type="gramStart"/>
      <w:r w:rsidRPr="00932C39">
        <w:rPr>
          <w:rFonts w:ascii="Times New Roman" w:hAnsi="Times New Roman" w:cs="Times New Roman"/>
          <w:sz w:val="24"/>
          <w:szCs w:val="22"/>
        </w:rPr>
        <w:t>pos,i</w:t>
      </w:r>
      <w:proofErr w:type="spellEnd"/>
      <w:proofErr w:type="gramEnd"/>
      <w:r w:rsidRPr="00932C39">
        <w:rPr>
          <w:rFonts w:ascii="Times New Roman" w:hAnsi="Times New Roman" w:cs="Times New Roman"/>
          <w:sz w:val="24"/>
          <w:szCs w:val="22"/>
        </w:rPr>
        <w:t>;</w:t>
      </w:r>
    </w:p>
    <w:p w14:paraId="06CB75F4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  <w:t>struct node *temp, *previous;</w:t>
      </w:r>
    </w:p>
    <w:p w14:paraId="4678BC33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  <w:t>if(start==</w:t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NULL){</w:t>
      </w:r>
      <w:proofErr w:type="gramEnd"/>
    </w:p>
    <w:p w14:paraId="20D8D0F6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932C39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"\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List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 xml:space="preserve"> is empty \n");</w:t>
      </w:r>
    </w:p>
    <w:p w14:paraId="38D53E71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}else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{</w:t>
      </w:r>
    </w:p>
    <w:p w14:paraId="67C93D0E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932C39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"\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Input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 xml:space="preserve"> the position of the data to delete\n");</w:t>
      </w:r>
    </w:p>
    <w:p w14:paraId="2E383148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scan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"%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d</w:t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",&amp;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pos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);</w:t>
      </w:r>
    </w:p>
    <w:p w14:paraId="3CC75FEA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if(pos==</w:t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1){</w:t>
      </w:r>
      <w:proofErr w:type="gramEnd"/>
    </w:p>
    <w:p w14:paraId="47B755CB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temp=start;</w:t>
      </w:r>
    </w:p>
    <w:p w14:paraId="5F633904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start=start-&gt;next;</w:t>
      </w:r>
    </w:p>
    <w:p w14:paraId="7C8F3A59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932C39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"\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The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 xml:space="preserve"> deleted data is %d\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t",temp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-&gt;info);</w:t>
      </w:r>
    </w:p>
    <w:p w14:paraId="1DBE57C1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free(temp);</w:t>
      </w:r>
    </w:p>
    <w:p w14:paraId="2A393E7D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}else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{</w:t>
      </w:r>
    </w:p>
    <w:p w14:paraId="711EFDCD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i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=1;</w:t>
      </w:r>
    </w:p>
    <w:p w14:paraId="4CFB8ABF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temp=start;</w:t>
      </w:r>
    </w:p>
    <w:p w14:paraId="6906A32A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while(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i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&lt;=pos-</w:t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1){</w:t>
      </w:r>
      <w:proofErr w:type="gramEnd"/>
    </w:p>
    <w:p w14:paraId="3EAE8409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previous=temp;</w:t>
      </w:r>
    </w:p>
    <w:p w14:paraId="480C17D3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temp=temp-&gt;next;</w:t>
      </w:r>
    </w:p>
    <w:p w14:paraId="12FAC93B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if(temp==</w:t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NULL){</w:t>
      </w:r>
      <w:proofErr w:type="gramEnd"/>
    </w:p>
    <w:p w14:paraId="3A068C2A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932C39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"\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Sorry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 xml:space="preserve"> insert position in between existing nodes");</w:t>
      </w:r>
    </w:p>
    <w:p w14:paraId="283BF5C9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return;</w:t>
      </w:r>
    </w:p>
    <w:p w14:paraId="1F50E149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}</w:t>
      </w:r>
    </w:p>
    <w:p w14:paraId="7CDF6902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i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=i+1;</w:t>
      </w:r>
    </w:p>
    <w:p w14:paraId="21CC7A79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}</w:t>
      </w:r>
    </w:p>
    <w:p w14:paraId="3C833A77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previous-&gt;next=temp-&gt;next;</w:t>
      </w:r>
    </w:p>
    <w:p w14:paraId="1166BE27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932C39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"\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The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 xml:space="preserve"> deleted element is %d\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",temp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-&gt;info);</w:t>
      </w:r>
    </w:p>
    <w:p w14:paraId="2D998642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lastRenderedPageBreak/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free(temp);</w:t>
      </w:r>
    </w:p>
    <w:p w14:paraId="75C04C45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}</w:t>
      </w:r>
    </w:p>
    <w:p w14:paraId="6D3AD90B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  <w:t>}</w:t>
      </w:r>
    </w:p>
    <w:p w14:paraId="05A55D15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>}</w:t>
      </w:r>
    </w:p>
    <w:p w14:paraId="33F09944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 xml:space="preserve">void </w:t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display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){</w:t>
      </w:r>
    </w:p>
    <w:p w14:paraId="303486BE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  <w:t>struct node *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ptr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;</w:t>
      </w:r>
    </w:p>
    <w:p w14:paraId="6A21F3F9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  <w:t>if(start==</w:t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NULL){</w:t>
      </w:r>
      <w:proofErr w:type="gramEnd"/>
    </w:p>
    <w:p w14:paraId="33998634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932C39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"\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The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 xml:space="preserve"> list is empty");</w:t>
      </w:r>
    </w:p>
    <w:p w14:paraId="23BE3E34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}else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{</w:t>
      </w:r>
    </w:p>
    <w:p w14:paraId="5465050A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ptr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=start;</w:t>
      </w:r>
    </w:p>
    <w:p w14:paraId="427F3AA8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932C39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"\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The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 xml:space="preserve"> elements of the linked list are:\n");</w:t>
      </w:r>
    </w:p>
    <w:p w14:paraId="25FA19B2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while(</w:t>
      </w:r>
      <w:proofErr w:type="spellStart"/>
      <w:proofErr w:type="gramStart"/>
      <w:r w:rsidRPr="00932C39">
        <w:rPr>
          <w:rFonts w:ascii="Times New Roman" w:hAnsi="Times New Roman" w:cs="Times New Roman"/>
          <w:sz w:val="24"/>
          <w:szCs w:val="22"/>
        </w:rPr>
        <w:t>ptr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!=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NULL){</w:t>
      </w:r>
    </w:p>
    <w:p w14:paraId="06B89344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"%d\t</w:t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",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ptr</w:t>
      </w:r>
      <w:proofErr w:type="spellEnd"/>
      <w:proofErr w:type="gramEnd"/>
      <w:r w:rsidRPr="00932C39">
        <w:rPr>
          <w:rFonts w:ascii="Times New Roman" w:hAnsi="Times New Roman" w:cs="Times New Roman"/>
          <w:sz w:val="24"/>
          <w:szCs w:val="22"/>
        </w:rPr>
        <w:t>-&gt;info);</w:t>
      </w:r>
    </w:p>
    <w:p w14:paraId="71F643C2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ptr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=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ptr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-&gt;next;</w:t>
      </w:r>
    </w:p>
    <w:p w14:paraId="0F926230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}</w:t>
      </w:r>
    </w:p>
    <w:p w14:paraId="7DCD96E3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  <w:t>}</w:t>
      </w:r>
    </w:p>
    <w:p w14:paraId="53227F4B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>}</w:t>
      </w:r>
    </w:p>
    <w:p w14:paraId="6D7A51C3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 xml:space="preserve">void </w:t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search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){</w:t>
      </w:r>
    </w:p>
    <w:p w14:paraId="089F86CD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  <w:t xml:space="preserve">int </w:t>
      </w:r>
      <w:proofErr w:type="spellStart"/>
      <w:proofErr w:type="gramStart"/>
      <w:r w:rsidRPr="00932C39">
        <w:rPr>
          <w:rFonts w:ascii="Times New Roman" w:hAnsi="Times New Roman" w:cs="Times New Roman"/>
          <w:sz w:val="24"/>
          <w:szCs w:val="22"/>
        </w:rPr>
        <w:t>el,search</w:t>
      </w:r>
      <w:proofErr w:type="spellEnd"/>
      <w:proofErr w:type="gramEnd"/>
      <w:r w:rsidRPr="00932C39">
        <w:rPr>
          <w:rFonts w:ascii="Times New Roman" w:hAnsi="Times New Roman" w:cs="Times New Roman"/>
          <w:sz w:val="24"/>
          <w:szCs w:val="22"/>
        </w:rPr>
        <w:t>=0;</w:t>
      </w:r>
    </w:p>
    <w:p w14:paraId="6B031BBF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  <w:t>struct node *temp;</w:t>
      </w:r>
    </w:p>
    <w:p w14:paraId="714C4DD8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  <w:t>if(start==</w:t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NULL){</w:t>
      </w:r>
      <w:proofErr w:type="gramEnd"/>
    </w:p>
    <w:p w14:paraId="17534132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932C39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"\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The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 xml:space="preserve"> list is empty");</w:t>
      </w:r>
    </w:p>
    <w:p w14:paraId="6FF8DA07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}else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{</w:t>
      </w:r>
    </w:p>
    <w:p w14:paraId="38D12798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932C39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"\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Input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 xml:space="preserve"> the data to search:");</w:t>
      </w:r>
    </w:p>
    <w:p w14:paraId="4AE8BF2B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scan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"%d</w:t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",&amp;</w:t>
      </w:r>
      <w:proofErr w:type="spellStart"/>
      <w:proofErr w:type="gramEnd"/>
      <w:r w:rsidRPr="00932C39">
        <w:rPr>
          <w:rFonts w:ascii="Times New Roman" w:hAnsi="Times New Roman" w:cs="Times New Roman"/>
          <w:sz w:val="24"/>
          <w:szCs w:val="22"/>
        </w:rPr>
        <w:t>el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);</w:t>
      </w:r>
    </w:p>
    <w:p w14:paraId="5DFAC35D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temp=start;</w:t>
      </w:r>
    </w:p>
    <w:p w14:paraId="7825B274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while(</w:t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temp!=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NULL){</w:t>
      </w:r>
    </w:p>
    <w:p w14:paraId="593C0D04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if(temp-&gt;info==</w:t>
      </w:r>
      <w:proofErr w:type="spellStart"/>
      <w:proofErr w:type="gramStart"/>
      <w:r w:rsidRPr="00932C39">
        <w:rPr>
          <w:rFonts w:ascii="Times New Roman" w:hAnsi="Times New Roman" w:cs="Times New Roman"/>
          <w:sz w:val="24"/>
          <w:szCs w:val="22"/>
        </w:rPr>
        <w:t>el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){</w:t>
      </w:r>
      <w:proofErr w:type="gramEnd"/>
    </w:p>
    <w:p w14:paraId="6FCC3C79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search=1;</w:t>
      </w:r>
    </w:p>
    <w:p w14:paraId="0938EEFD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break;</w:t>
      </w:r>
    </w:p>
    <w:p w14:paraId="68350B4B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}</w:t>
      </w:r>
    </w:p>
    <w:p w14:paraId="55FF1C9A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temp=temp-&gt;next;</w:t>
      </w:r>
    </w:p>
    <w:p w14:paraId="36F9306A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}</w:t>
      </w:r>
    </w:p>
    <w:p w14:paraId="10C31EA3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if(search==</w:t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1){</w:t>
      </w:r>
      <w:proofErr w:type="gramEnd"/>
    </w:p>
    <w:p w14:paraId="287B1BAC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932C39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"\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Search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 xml:space="preserve"> is successful");</w:t>
      </w:r>
    </w:p>
    <w:p w14:paraId="15E161C4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gramStart"/>
      <w:r w:rsidRPr="00932C39">
        <w:rPr>
          <w:rFonts w:ascii="Times New Roman" w:hAnsi="Times New Roman" w:cs="Times New Roman"/>
          <w:sz w:val="24"/>
          <w:szCs w:val="22"/>
        </w:rPr>
        <w:t>}else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{</w:t>
      </w:r>
    </w:p>
    <w:p w14:paraId="02704C3C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</w:r>
      <w:proofErr w:type="spellStart"/>
      <w:proofErr w:type="gramStart"/>
      <w:r w:rsidRPr="00932C39">
        <w:rPr>
          <w:rFonts w:ascii="Times New Roman" w:hAnsi="Times New Roman" w:cs="Times New Roman"/>
          <w:sz w:val="24"/>
          <w:szCs w:val="22"/>
        </w:rPr>
        <w:t>printf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>(</w:t>
      </w:r>
      <w:proofErr w:type="gramEnd"/>
      <w:r w:rsidRPr="00932C39">
        <w:rPr>
          <w:rFonts w:ascii="Times New Roman" w:hAnsi="Times New Roman" w:cs="Times New Roman"/>
          <w:sz w:val="24"/>
          <w:szCs w:val="22"/>
        </w:rPr>
        <w:t>"\</w:t>
      </w:r>
      <w:proofErr w:type="spellStart"/>
      <w:r w:rsidRPr="00932C39">
        <w:rPr>
          <w:rFonts w:ascii="Times New Roman" w:hAnsi="Times New Roman" w:cs="Times New Roman"/>
          <w:sz w:val="24"/>
          <w:szCs w:val="22"/>
        </w:rPr>
        <w:t>nSearch</w:t>
      </w:r>
      <w:proofErr w:type="spellEnd"/>
      <w:r w:rsidRPr="00932C39">
        <w:rPr>
          <w:rFonts w:ascii="Times New Roman" w:hAnsi="Times New Roman" w:cs="Times New Roman"/>
          <w:sz w:val="24"/>
          <w:szCs w:val="22"/>
        </w:rPr>
        <w:t xml:space="preserve"> is unsuccessful");</w:t>
      </w:r>
    </w:p>
    <w:p w14:paraId="29295DD5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</w:r>
      <w:r w:rsidRPr="00932C39">
        <w:rPr>
          <w:rFonts w:ascii="Times New Roman" w:hAnsi="Times New Roman" w:cs="Times New Roman"/>
          <w:sz w:val="24"/>
          <w:szCs w:val="22"/>
        </w:rPr>
        <w:tab/>
        <w:t>}</w:t>
      </w:r>
    </w:p>
    <w:p w14:paraId="33018B86" w14:textId="77777777" w:rsidR="00932C39" w:rsidRP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ab/>
        <w:t>}</w:t>
      </w:r>
    </w:p>
    <w:p w14:paraId="2C2E77D4" w14:textId="77777777" w:rsidR="00932C39" w:rsidRDefault="00932C39" w:rsidP="00932C39">
      <w:pPr>
        <w:spacing w:after="0" w:line="20" w:lineRule="atLeast"/>
        <w:ind w:left="720"/>
        <w:rPr>
          <w:rFonts w:ascii="Times New Roman" w:hAnsi="Times New Roman" w:cs="Times New Roman"/>
          <w:sz w:val="24"/>
          <w:szCs w:val="22"/>
        </w:rPr>
      </w:pPr>
      <w:r w:rsidRPr="00932C39">
        <w:rPr>
          <w:rFonts w:ascii="Times New Roman" w:hAnsi="Times New Roman" w:cs="Times New Roman"/>
          <w:sz w:val="24"/>
          <w:szCs w:val="22"/>
        </w:rPr>
        <w:t>}</w:t>
      </w:r>
    </w:p>
    <w:p w14:paraId="60CE9C7F" w14:textId="77777777" w:rsidR="00932C39" w:rsidRDefault="00932C39" w:rsidP="00932C39">
      <w:pPr>
        <w:spacing w:after="0" w:line="20" w:lineRule="atLeast"/>
        <w:rPr>
          <w:rFonts w:ascii="Times New Roman" w:hAnsi="Times New Roman" w:cs="Times New Roman"/>
          <w:sz w:val="24"/>
          <w:szCs w:val="22"/>
        </w:rPr>
      </w:pPr>
    </w:p>
    <w:p w14:paraId="062A6F35" w14:textId="77777777" w:rsidR="00FC0BE1" w:rsidRDefault="00FC0BE1">
      <w:pPr>
        <w:rPr>
          <w:rFonts w:ascii="Times New Roman" w:hAnsi="Times New Roman" w:cs="Times New Roman"/>
          <w:b/>
          <w:bCs/>
          <w:sz w:val="28"/>
          <w:szCs w:val="24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4"/>
          <w:u w:val="single"/>
        </w:rPr>
        <w:br w:type="page"/>
      </w:r>
    </w:p>
    <w:p w14:paraId="0FE89913" w14:textId="77777777" w:rsidR="00BC47E9" w:rsidRDefault="00802F5E" w:rsidP="00BC47E9">
      <w:pPr>
        <w:spacing w:after="0" w:line="20" w:lineRule="atLeast"/>
        <w:rPr>
          <w:rFonts w:ascii="Times New Roman" w:hAnsi="Times New Roman" w:cs="Times New Roman"/>
          <w:b/>
          <w:bCs/>
          <w:sz w:val="28"/>
          <w:szCs w:val="24"/>
          <w:u w:val="single"/>
        </w:rPr>
      </w:pPr>
      <w:r w:rsidRPr="003D5E43">
        <w:rPr>
          <w:rFonts w:ascii="Times New Roman" w:hAnsi="Times New Roman" w:cs="Times New Roman"/>
          <w:b/>
          <w:bCs/>
          <w:sz w:val="28"/>
          <w:szCs w:val="24"/>
          <w:u w:val="single"/>
        </w:rPr>
        <w:lastRenderedPageBreak/>
        <w:t>Output of the Program</w:t>
      </w:r>
    </w:p>
    <w:p w14:paraId="58B8158A" w14:textId="12C44DC7" w:rsidR="007D7E56" w:rsidRPr="00BC47E9" w:rsidRDefault="00BC47E9" w:rsidP="00BC47E9">
      <w:pPr>
        <w:spacing w:after="0" w:line="20" w:lineRule="atLeast"/>
        <w:rPr>
          <w:rFonts w:ascii="Times New Roman" w:hAnsi="Times New Roman" w:cs="Times New Roman"/>
          <w:b/>
          <w:bCs/>
          <w:sz w:val="28"/>
          <w:szCs w:val="24"/>
          <w:u w:val="single"/>
        </w:rPr>
      </w:pPr>
      <w:r>
        <w:rPr>
          <w:rFonts w:ascii="Times New Roman" w:hAnsi="Times New Roman" w:cs="Times New Roman"/>
          <w:noProof/>
          <w:sz w:val="24"/>
          <w:szCs w:val="22"/>
        </w:rPr>
        <w:drawing>
          <wp:anchor distT="0" distB="0" distL="114300" distR="114300" simplePos="0" relativeHeight="251658240" behindDoc="0" locked="0" layoutInCell="1" allowOverlap="1" wp14:anchorId="710D44B2" wp14:editId="65954241">
            <wp:simplePos x="0" y="0"/>
            <wp:positionH relativeFrom="column">
              <wp:posOffset>1133474</wp:posOffset>
            </wp:positionH>
            <wp:positionV relativeFrom="paragraph">
              <wp:posOffset>119380</wp:posOffset>
            </wp:positionV>
            <wp:extent cx="3990975" cy="4581525"/>
            <wp:effectExtent l="0" t="0" r="9525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65" r="75193" b="35225"/>
                    <a:stretch/>
                  </pic:blipFill>
                  <pic:spPr bwMode="auto">
                    <a:xfrm>
                      <a:off x="0" y="0"/>
                      <a:ext cx="3990975" cy="4581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2"/>
        </w:rPr>
        <w:drawing>
          <wp:anchor distT="0" distB="0" distL="114300" distR="114300" simplePos="0" relativeHeight="251659264" behindDoc="0" locked="0" layoutInCell="1" allowOverlap="1" wp14:anchorId="5D65FC8C" wp14:editId="69F7A964">
            <wp:simplePos x="0" y="0"/>
            <wp:positionH relativeFrom="column">
              <wp:posOffset>1095375</wp:posOffset>
            </wp:positionH>
            <wp:positionV relativeFrom="paragraph">
              <wp:posOffset>4662805</wp:posOffset>
            </wp:positionV>
            <wp:extent cx="4038600" cy="4219575"/>
            <wp:effectExtent l="0" t="0" r="0" b="952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017" r="74210" b="27595"/>
                    <a:stretch/>
                  </pic:blipFill>
                  <pic:spPr bwMode="auto">
                    <a:xfrm>
                      <a:off x="0" y="0"/>
                      <a:ext cx="4038802" cy="4219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E64DF0" w14:textId="7748B98A" w:rsidR="007D7E56" w:rsidRPr="007D7E56" w:rsidRDefault="007D7E56" w:rsidP="007D7E56">
      <w:pPr>
        <w:rPr>
          <w:rFonts w:ascii="Times New Roman" w:hAnsi="Times New Roman" w:cs="Times New Roman"/>
          <w:sz w:val="24"/>
          <w:szCs w:val="22"/>
        </w:rPr>
      </w:pPr>
    </w:p>
    <w:p w14:paraId="3C02DCAB" w14:textId="54D85793" w:rsidR="007D7E56" w:rsidRPr="007D7E56" w:rsidRDefault="007D7E56" w:rsidP="007D7E56">
      <w:pPr>
        <w:rPr>
          <w:rFonts w:ascii="Times New Roman" w:hAnsi="Times New Roman" w:cs="Times New Roman"/>
          <w:sz w:val="24"/>
          <w:szCs w:val="22"/>
        </w:rPr>
      </w:pPr>
    </w:p>
    <w:p w14:paraId="0AA478E0" w14:textId="62BDCE03" w:rsidR="007D7E56" w:rsidRPr="007D7E56" w:rsidRDefault="007D7E56" w:rsidP="007D7E56">
      <w:pPr>
        <w:rPr>
          <w:rFonts w:ascii="Times New Roman" w:hAnsi="Times New Roman" w:cs="Times New Roman"/>
          <w:sz w:val="24"/>
          <w:szCs w:val="22"/>
        </w:rPr>
      </w:pPr>
    </w:p>
    <w:p w14:paraId="2695427A" w14:textId="4723FFB0" w:rsidR="007D7E56" w:rsidRPr="007D7E56" w:rsidRDefault="007D7E56" w:rsidP="007D7E56">
      <w:pPr>
        <w:rPr>
          <w:rFonts w:ascii="Times New Roman" w:hAnsi="Times New Roman" w:cs="Times New Roman"/>
          <w:sz w:val="24"/>
          <w:szCs w:val="22"/>
        </w:rPr>
      </w:pPr>
    </w:p>
    <w:p w14:paraId="4B14D3B6" w14:textId="790ABF9C" w:rsidR="007D7E56" w:rsidRPr="007D7E56" w:rsidRDefault="007D7E56" w:rsidP="007D7E56">
      <w:pPr>
        <w:rPr>
          <w:rFonts w:ascii="Times New Roman" w:hAnsi="Times New Roman" w:cs="Times New Roman"/>
          <w:sz w:val="24"/>
          <w:szCs w:val="22"/>
        </w:rPr>
      </w:pPr>
    </w:p>
    <w:p w14:paraId="2C65C35A" w14:textId="57041AF3" w:rsidR="007D7E56" w:rsidRPr="007D7E56" w:rsidRDefault="007D7E56" w:rsidP="007D7E56">
      <w:pPr>
        <w:rPr>
          <w:rFonts w:ascii="Times New Roman" w:hAnsi="Times New Roman" w:cs="Times New Roman"/>
          <w:sz w:val="24"/>
          <w:szCs w:val="22"/>
        </w:rPr>
      </w:pPr>
    </w:p>
    <w:p w14:paraId="538AD283" w14:textId="0FBADD8F" w:rsidR="007D7E56" w:rsidRPr="007D7E56" w:rsidRDefault="007D7E56" w:rsidP="007D7E56">
      <w:pPr>
        <w:rPr>
          <w:rFonts w:ascii="Times New Roman" w:hAnsi="Times New Roman" w:cs="Times New Roman"/>
          <w:sz w:val="24"/>
          <w:szCs w:val="22"/>
        </w:rPr>
      </w:pPr>
    </w:p>
    <w:p w14:paraId="0C5D7FE0" w14:textId="6D097868" w:rsidR="007D7E56" w:rsidRDefault="007D7E56" w:rsidP="007D7E56">
      <w:pPr>
        <w:rPr>
          <w:rFonts w:ascii="Times New Roman" w:hAnsi="Times New Roman" w:cs="Times New Roman"/>
          <w:noProof/>
          <w:sz w:val="24"/>
          <w:szCs w:val="22"/>
        </w:rPr>
      </w:pPr>
    </w:p>
    <w:p w14:paraId="1F5D2512" w14:textId="5363DD9C" w:rsidR="00BC47E9" w:rsidRPr="00BC47E9" w:rsidRDefault="00BC47E9" w:rsidP="00BC47E9">
      <w:pPr>
        <w:rPr>
          <w:rFonts w:ascii="Times New Roman" w:hAnsi="Times New Roman" w:cs="Times New Roman"/>
          <w:sz w:val="24"/>
          <w:szCs w:val="22"/>
        </w:rPr>
      </w:pPr>
    </w:p>
    <w:p w14:paraId="39397ABF" w14:textId="6D26B964" w:rsidR="00BC47E9" w:rsidRPr="00BC47E9" w:rsidRDefault="00BC47E9" w:rsidP="00BC47E9">
      <w:pPr>
        <w:rPr>
          <w:rFonts w:ascii="Times New Roman" w:hAnsi="Times New Roman" w:cs="Times New Roman"/>
          <w:sz w:val="24"/>
          <w:szCs w:val="22"/>
        </w:rPr>
      </w:pPr>
    </w:p>
    <w:p w14:paraId="01A32087" w14:textId="6A237D6F" w:rsidR="00BC47E9" w:rsidRPr="00BC47E9" w:rsidRDefault="00BC47E9" w:rsidP="00BC47E9">
      <w:pPr>
        <w:rPr>
          <w:rFonts w:ascii="Times New Roman" w:hAnsi="Times New Roman" w:cs="Times New Roman"/>
          <w:sz w:val="24"/>
          <w:szCs w:val="22"/>
        </w:rPr>
      </w:pPr>
    </w:p>
    <w:p w14:paraId="6E8FF379" w14:textId="237C60B2" w:rsidR="00BC47E9" w:rsidRPr="00BC47E9" w:rsidRDefault="00BC47E9" w:rsidP="00BC47E9">
      <w:pPr>
        <w:rPr>
          <w:rFonts w:ascii="Times New Roman" w:hAnsi="Times New Roman" w:cs="Times New Roman"/>
          <w:sz w:val="24"/>
          <w:szCs w:val="22"/>
        </w:rPr>
      </w:pPr>
    </w:p>
    <w:p w14:paraId="75964A54" w14:textId="21AE652A" w:rsidR="00BC47E9" w:rsidRPr="00BC47E9" w:rsidRDefault="00BC47E9" w:rsidP="00BC47E9">
      <w:pPr>
        <w:rPr>
          <w:rFonts w:ascii="Times New Roman" w:hAnsi="Times New Roman" w:cs="Times New Roman"/>
          <w:sz w:val="24"/>
          <w:szCs w:val="22"/>
        </w:rPr>
      </w:pPr>
    </w:p>
    <w:p w14:paraId="3A6BBE6C" w14:textId="5274F79F" w:rsidR="00BC47E9" w:rsidRPr="00BC47E9" w:rsidRDefault="00BC47E9" w:rsidP="00BC47E9">
      <w:pPr>
        <w:rPr>
          <w:rFonts w:ascii="Times New Roman" w:hAnsi="Times New Roman" w:cs="Times New Roman"/>
          <w:sz w:val="24"/>
          <w:szCs w:val="22"/>
        </w:rPr>
      </w:pPr>
    </w:p>
    <w:p w14:paraId="6C4C660D" w14:textId="49F3F204" w:rsidR="00BC47E9" w:rsidRPr="00BC47E9" w:rsidRDefault="00BC47E9" w:rsidP="00BC47E9">
      <w:pPr>
        <w:rPr>
          <w:rFonts w:ascii="Times New Roman" w:hAnsi="Times New Roman" w:cs="Times New Roman"/>
          <w:sz w:val="24"/>
          <w:szCs w:val="22"/>
        </w:rPr>
      </w:pPr>
    </w:p>
    <w:p w14:paraId="2E984F82" w14:textId="242EEFB7" w:rsidR="00BC47E9" w:rsidRPr="00BC47E9" w:rsidRDefault="00BC47E9" w:rsidP="00BC47E9">
      <w:pPr>
        <w:rPr>
          <w:rFonts w:ascii="Times New Roman" w:hAnsi="Times New Roman" w:cs="Times New Roman"/>
          <w:sz w:val="24"/>
          <w:szCs w:val="22"/>
        </w:rPr>
      </w:pPr>
    </w:p>
    <w:p w14:paraId="37AF0FE1" w14:textId="520100C1" w:rsidR="00BC47E9" w:rsidRPr="00BC47E9" w:rsidRDefault="00BC47E9" w:rsidP="00BC47E9">
      <w:pPr>
        <w:rPr>
          <w:rFonts w:ascii="Times New Roman" w:hAnsi="Times New Roman" w:cs="Times New Roman"/>
          <w:sz w:val="24"/>
          <w:szCs w:val="22"/>
        </w:rPr>
      </w:pPr>
    </w:p>
    <w:p w14:paraId="0B86DA09" w14:textId="4F6750A7" w:rsidR="00BC47E9" w:rsidRPr="00BC47E9" w:rsidRDefault="00BC47E9" w:rsidP="00BC47E9">
      <w:pPr>
        <w:rPr>
          <w:rFonts w:ascii="Times New Roman" w:hAnsi="Times New Roman" w:cs="Times New Roman"/>
          <w:sz w:val="24"/>
          <w:szCs w:val="22"/>
        </w:rPr>
      </w:pPr>
    </w:p>
    <w:p w14:paraId="498DF826" w14:textId="6675AFB5" w:rsidR="00BC47E9" w:rsidRPr="00BC47E9" w:rsidRDefault="00BC47E9" w:rsidP="00BC47E9">
      <w:pPr>
        <w:rPr>
          <w:rFonts w:ascii="Times New Roman" w:hAnsi="Times New Roman" w:cs="Times New Roman"/>
          <w:sz w:val="24"/>
          <w:szCs w:val="22"/>
        </w:rPr>
      </w:pPr>
    </w:p>
    <w:p w14:paraId="4BE28DCB" w14:textId="4D6672D2" w:rsidR="00BC47E9" w:rsidRPr="00BC47E9" w:rsidRDefault="00BC47E9" w:rsidP="00BC47E9">
      <w:pPr>
        <w:rPr>
          <w:rFonts w:ascii="Times New Roman" w:hAnsi="Times New Roman" w:cs="Times New Roman"/>
          <w:sz w:val="24"/>
          <w:szCs w:val="22"/>
        </w:rPr>
      </w:pPr>
    </w:p>
    <w:p w14:paraId="6E4FC677" w14:textId="057DBDD1" w:rsidR="00BC47E9" w:rsidRPr="00BC47E9" w:rsidRDefault="00BC47E9" w:rsidP="00BC47E9">
      <w:pPr>
        <w:rPr>
          <w:rFonts w:ascii="Times New Roman" w:hAnsi="Times New Roman" w:cs="Times New Roman"/>
          <w:sz w:val="24"/>
          <w:szCs w:val="22"/>
        </w:rPr>
      </w:pPr>
    </w:p>
    <w:p w14:paraId="43E7B4B2" w14:textId="2B0BEC3A" w:rsidR="00BC47E9" w:rsidRPr="00BC47E9" w:rsidRDefault="00BC47E9" w:rsidP="00BC47E9">
      <w:pPr>
        <w:rPr>
          <w:rFonts w:ascii="Times New Roman" w:hAnsi="Times New Roman" w:cs="Times New Roman"/>
          <w:sz w:val="24"/>
          <w:szCs w:val="22"/>
        </w:rPr>
      </w:pPr>
    </w:p>
    <w:p w14:paraId="03724591" w14:textId="51E36CA5" w:rsidR="00BC47E9" w:rsidRPr="00BC47E9" w:rsidRDefault="00BC47E9" w:rsidP="00BC47E9">
      <w:pPr>
        <w:rPr>
          <w:rFonts w:ascii="Times New Roman" w:hAnsi="Times New Roman" w:cs="Times New Roman"/>
          <w:sz w:val="24"/>
          <w:szCs w:val="22"/>
        </w:rPr>
      </w:pPr>
    </w:p>
    <w:p w14:paraId="1CCBCCC9" w14:textId="517C0280" w:rsidR="00BC47E9" w:rsidRPr="00BC47E9" w:rsidRDefault="00BC47E9" w:rsidP="00BC47E9">
      <w:pPr>
        <w:rPr>
          <w:rFonts w:ascii="Times New Roman" w:hAnsi="Times New Roman" w:cs="Times New Roman"/>
          <w:sz w:val="24"/>
          <w:szCs w:val="22"/>
        </w:rPr>
      </w:pPr>
    </w:p>
    <w:p w14:paraId="1D78CD48" w14:textId="3E680265" w:rsidR="00BC47E9" w:rsidRPr="00BC47E9" w:rsidRDefault="00BC47E9" w:rsidP="00BC47E9">
      <w:pPr>
        <w:rPr>
          <w:rFonts w:ascii="Times New Roman" w:hAnsi="Times New Roman" w:cs="Times New Roman"/>
          <w:sz w:val="24"/>
          <w:szCs w:val="22"/>
        </w:rPr>
      </w:pPr>
    </w:p>
    <w:p w14:paraId="3730C238" w14:textId="6497BCE7" w:rsidR="00BC47E9" w:rsidRPr="00BC47E9" w:rsidRDefault="00BC47E9" w:rsidP="00BC47E9">
      <w:pPr>
        <w:rPr>
          <w:rFonts w:ascii="Times New Roman" w:hAnsi="Times New Roman" w:cs="Times New Roman"/>
          <w:sz w:val="24"/>
          <w:szCs w:val="22"/>
        </w:rPr>
      </w:pPr>
    </w:p>
    <w:p w14:paraId="2C36CC9A" w14:textId="4D53EBE3" w:rsidR="00BC47E9" w:rsidRDefault="00BC47E9" w:rsidP="00BC47E9">
      <w:pPr>
        <w:rPr>
          <w:rFonts w:ascii="Times New Roman" w:hAnsi="Times New Roman" w:cs="Times New Roman"/>
          <w:noProof/>
          <w:sz w:val="24"/>
          <w:szCs w:val="22"/>
        </w:rPr>
      </w:pPr>
    </w:p>
    <w:p w14:paraId="278D494B" w14:textId="72419650" w:rsidR="00BC47E9" w:rsidRDefault="00BC47E9" w:rsidP="00BC47E9">
      <w:pPr>
        <w:rPr>
          <w:rFonts w:ascii="Times New Roman" w:hAnsi="Times New Roman" w:cs="Times New Roman"/>
          <w:noProof/>
          <w:sz w:val="24"/>
          <w:szCs w:val="22"/>
        </w:rPr>
      </w:pPr>
    </w:p>
    <w:p w14:paraId="5930739F" w14:textId="32D07EA4" w:rsidR="00BC47E9" w:rsidRDefault="00BC47E9">
      <w:pPr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sz w:val="24"/>
          <w:szCs w:val="22"/>
        </w:rPr>
        <w:br w:type="page"/>
      </w:r>
    </w:p>
    <w:p w14:paraId="0397384B" w14:textId="6822F575" w:rsidR="00BC47E9" w:rsidRPr="00BC47E9" w:rsidRDefault="00BC47E9" w:rsidP="00BC47E9">
      <w:pPr>
        <w:jc w:val="right"/>
        <w:rPr>
          <w:rFonts w:ascii="Times New Roman" w:hAnsi="Times New Roman" w:cs="Times New Roman"/>
          <w:sz w:val="24"/>
          <w:szCs w:val="22"/>
        </w:rPr>
      </w:pPr>
      <w:r>
        <w:rPr>
          <w:rFonts w:ascii="Times New Roman" w:hAnsi="Times New Roman" w:cs="Times New Roman"/>
          <w:noProof/>
          <w:sz w:val="24"/>
          <w:szCs w:val="22"/>
        </w:rPr>
        <w:lastRenderedPageBreak/>
        <w:drawing>
          <wp:anchor distT="0" distB="0" distL="114300" distR="114300" simplePos="0" relativeHeight="251661312" behindDoc="0" locked="0" layoutInCell="1" allowOverlap="1" wp14:anchorId="7C66BFB0" wp14:editId="586CB129">
            <wp:simplePos x="0" y="0"/>
            <wp:positionH relativeFrom="column">
              <wp:posOffset>1095375</wp:posOffset>
            </wp:positionH>
            <wp:positionV relativeFrom="paragraph">
              <wp:posOffset>4171950</wp:posOffset>
            </wp:positionV>
            <wp:extent cx="4000171" cy="2133600"/>
            <wp:effectExtent l="0" t="0" r="635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429" r="70050" b="27166"/>
                    <a:stretch/>
                  </pic:blipFill>
                  <pic:spPr bwMode="auto">
                    <a:xfrm>
                      <a:off x="0" y="0"/>
                      <a:ext cx="4000171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2"/>
        </w:rPr>
        <w:drawing>
          <wp:anchor distT="0" distB="0" distL="114300" distR="114300" simplePos="0" relativeHeight="251660288" behindDoc="0" locked="0" layoutInCell="1" allowOverlap="1" wp14:anchorId="3E2C050A" wp14:editId="671FBC13">
            <wp:simplePos x="0" y="0"/>
            <wp:positionH relativeFrom="margin">
              <wp:posOffset>1085850</wp:posOffset>
            </wp:positionH>
            <wp:positionV relativeFrom="paragraph">
              <wp:posOffset>-333375</wp:posOffset>
            </wp:positionV>
            <wp:extent cx="4078605" cy="449580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4529" r="74043" b="27796"/>
                    <a:stretch/>
                  </pic:blipFill>
                  <pic:spPr bwMode="auto">
                    <a:xfrm>
                      <a:off x="0" y="0"/>
                      <a:ext cx="4078605" cy="449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BC47E9" w:rsidRPr="00BC47E9" w:rsidSect="008162D2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F6F7A7" w14:textId="77777777" w:rsidR="002A51A8" w:rsidRDefault="002A51A8">
      <w:pPr>
        <w:spacing w:after="0" w:line="240" w:lineRule="auto"/>
      </w:pPr>
      <w:r>
        <w:separator/>
      </w:r>
    </w:p>
  </w:endnote>
  <w:endnote w:type="continuationSeparator" w:id="0">
    <w:p w14:paraId="203C8450" w14:textId="77777777" w:rsidR="002A51A8" w:rsidRDefault="002A51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D48D51" w14:textId="77777777" w:rsidR="00ED18CF" w:rsidRDefault="00000000">
    <w:pPr>
      <w:pStyle w:val="Footer"/>
      <w:jc w:val="right"/>
    </w:pPr>
  </w:p>
  <w:p w14:paraId="4B3E28B4" w14:textId="77777777" w:rsidR="00ED18CF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AB8862" w14:textId="77777777" w:rsidR="002A51A8" w:rsidRDefault="002A51A8">
      <w:pPr>
        <w:spacing w:after="0" w:line="240" w:lineRule="auto"/>
      </w:pPr>
      <w:r>
        <w:separator/>
      </w:r>
    </w:p>
  </w:footnote>
  <w:footnote w:type="continuationSeparator" w:id="0">
    <w:p w14:paraId="0FCBBCB6" w14:textId="77777777" w:rsidR="002A51A8" w:rsidRDefault="002A51A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1sLQwNLe0MDE2szBW0lEKTi0uzszPAykwrAUA9tasUywAAAA="/>
  </w:docVars>
  <w:rsids>
    <w:rsidRoot w:val="00066A66"/>
    <w:rsid w:val="000557CC"/>
    <w:rsid w:val="00066A66"/>
    <w:rsid w:val="00113CEB"/>
    <w:rsid w:val="00126F82"/>
    <w:rsid w:val="001A70D3"/>
    <w:rsid w:val="00265C8E"/>
    <w:rsid w:val="002A51A8"/>
    <w:rsid w:val="003423A3"/>
    <w:rsid w:val="0035768D"/>
    <w:rsid w:val="003C1F75"/>
    <w:rsid w:val="003D5E43"/>
    <w:rsid w:val="003F69FC"/>
    <w:rsid w:val="004468C3"/>
    <w:rsid w:val="004774B9"/>
    <w:rsid w:val="00483B9B"/>
    <w:rsid w:val="0049004F"/>
    <w:rsid w:val="004A645E"/>
    <w:rsid w:val="004F4A67"/>
    <w:rsid w:val="00536627"/>
    <w:rsid w:val="0057480D"/>
    <w:rsid w:val="00590E8B"/>
    <w:rsid w:val="0069101B"/>
    <w:rsid w:val="007A2DF4"/>
    <w:rsid w:val="007D7E56"/>
    <w:rsid w:val="00802F5E"/>
    <w:rsid w:val="008162D2"/>
    <w:rsid w:val="008F2D6E"/>
    <w:rsid w:val="00923161"/>
    <w:rsid w:val="00932C39"/>
    <w:rsid w:val="00947070"/>
    <w:rsid w:val="00996C24"/>
    <w:rsid w:val="009A58A6"/>
    <w:rsid w:val="00AB389D"/>
    <w:rsid w:val="00B459F4"/>
    <w:rsid w:val="00BC47E9"/>
    <w:rsid w:val="00C018EA"/>
    <w:rsid w:val="00C26A27"/>
    <w:rsid w:val="00C311A5"/>
    <w:rsid w:val="00CA3483"/>
    <w:rsid w:val="00CD0510"/>
    <w:rsid w:val="00DA6FEA"/>
    <w:rsid w:val="00F535F4"/>
    <w:rsid w:val="00FA3004"/>
    <w:rsid w:val="00FA575C"/>
    <w:rsid w:val="00FB7D32"/>
    <w:rsid w:val="00FC07B5"/>
    <w:rsid w:val="00FC0BE1"/>
    <w:rsid w:val="00FF1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693488"/>
  <w15:chartTrackingRefBased/>
  <w15:docId w15:val="{3BBD1AF3-F42F-4F61-81A6-B6826D6978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US" w:eastAsia="en-US" w:bidi="n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49004F"/>
    <w:pPr>
      <w:tabs>
        <w:tab w:val="center" w:pos="4680"/>
        <w:tab w:val="right" w:pos="9360"/>
      </w:tabs>
      <w:spacing w:after="0" w:line="240" w:lineRule="auto"/>
    </w:pPr>
    <w:rPr>
      <w:szCs w:val="22"/>
      <w:lang w:bidi="ar-SA"/>
    </w:rPr>
  </w:style>
  <w:style w:type="character" w:customStyle="1" w:styleId="FooterChar">
    <w:name w:val="Footer Char"/>
    <w:basedOn w:val="DefaultParagraphFont"/>
    <w:link w:val="Footer"/>
    <w:uiPriority w:val="99"/>
    <w:rsid w:val="0049004F"/>
    <w:rPr>
      <w:szCs w:val="22"/>
      <w:lang w:bidi="ar-SA"/>
    </w:rPr>
  </w:style>
  <w:style w:type="paragraph" w:styleId="Header">
    <w:name w:val="header"/>
    <w:basedOn w:val="Normal"/>
    <w:link w:val="HeaderChar"/>
    <w:uiPriority w:val="99"/>
    <w:unhideWhenUsed/>
    <w:rsid w:val="00BC47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47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9E5811-544E-4B69-B4B7-844D3476EF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8</Pages>
  <Words>798</Words>
  <Characters>455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osh Bhandari</dc:creator>
  <cp:keywords/>
  <dc:description/>
  <cp:lastModifiedBy>Santosh Bhandari</cp:lastModifiedBy>
  <cp:revision>72</cp:revision>
  <cp:lastPrinted>2022-11-09T23:25:00Z</cp:lastPrinted>
  <dcterms:created xsi:type="dcterms:W3CDTF">2022-09-22T14:30:00Z</dcterms:created>
  <dcterms:modified xsi:type="dcterms:W3CDTF">2022-12-23T13:57:00Z</dcterms:modified>
</cp:coreProperties>
</file>